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 Spirits Hospitalit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5"/>
        <w:gridCol w:w="566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off Tutt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7911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thony Lau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eritasinvestment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94E8440" w:rsidR="00661C78" w:rsidRDefault="00130E9C">
      <w:r>
        <w:rPr>
          <w:noProof/>
        </w:rPr>
        <w:drawing>
          <wp:inline distT="0" distB="0" distL="0" distR="0" wp14:anchorId="00C2BFE1" wp14:editId="4FEB19E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30E9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